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77C37AC3" w:rsidR="004D242F" w:rsidRPr="00F87A62" w:rsidRDefault="004D242F" w:rsidP="004D242F">
      <w:pPr>
        <w:pStyle w:val="Subtitle"/>
        <w:rPr>
          <w:rFonts w:ascii="Calibri" w:hAnsi="Calibri" w:cs="Calibri"/>
          <w:sz w:val="40"/>
          <w:szCs w:val="40"/>
        </w:rPr>
      </w:pPr>
      <w:r w:rsidRPr="00F87A62">
        <w:rPr>
          <w:rFonts w:ascii="Calibri" w:hAnsi="Calibri" w:cs="Calibri"/>
          <w:sz w:val="40"/>
          <w:szCs w:val="40"/>
        </w:rPr>
        <w:t>RF</w:t>
      </w:r>
      <w:r w:rsidR="00E83ABA" w:rsidRPr="00F87A62">
        <w:rPr>
          <w:rFonts w:ascii="Calibri" w:hAnsi="Calibri" w:cs="Calibri"/>
          <w:sz w:val="40"/>
          <w:szCs w:val="40"/>
        </w:rPr>
        <w:t>Q</w:t>
      </w:r>
      <w:r w:rsidRPr="00F87A62">
        <w:rPr>
          <w:rFonts w:ascii="Calibri" w:hAnsi="Calibri" w:cs="Calibri"/>
          <w:sz w:val="40"/>
          <w:szCs w:val="40"/>
        </w:rPr>
        <w:t xml:space="preserve"> No. </w:t>
      </w:r>
      <w:r w:rsidR="00F87A62" w:rsidRPr="00F87A62">
        <w:rPr>
          <w:rFonts w:ascii="Calibri" w:hAnsi="Calibri" w:cs="Calibri"/>
          <w:sz w:val="40"/>
          <w:szCs w:val="40"/>
        </w:rPr>
        <w:t>902329</w:t>
      </w:r>
    </w:p>
    <w:p w14:paraId="76684BAD" w14:textId="77777777" w:rsidR="004D242F" w:rsidRPr="00F87A6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F87A62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F87A62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F87A62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613F6B58" w:rsidR="004D242F" w:rsidRPr="00F87A62" w:rsidRDefault="00F87A62" w:rsidP="00F87A62">
      <w:pPr>
        <w:pStyle w:val="RFP-QHeader2"/>
        <w:rPr>
          <w:rFonts w:ascii="Calibri" w:hAnsi="Calibri" w:cs="Calibri"/>
          <w:sz w:val="40"/>
          <w:szCs w:val="40"/>
        </w:rPr>
      </w:pPr>
      <w:bookmarkStart w:id="0" w:name="BidTitle"/>
      <w:bookmarkEnd w:id="0"/>
      <w:r w:rsidRPr="00F87A62">
        <w:rPr>
          <w:rFonts w:ascii="Calibri" w:hAnsi="Calibri" w:cs="Calibri"/>
          <w:sz w:val="40"/>
          <w:szCs w:val="40"/>
        </w:rPr>
        <w:t>Undercover Vehicle Upfitting</w:t>
      </w:r>
    </w:p>
    <w:p w14:paraId="1FD9350F" w14:textId="77777777" w:rsidR="004D242F" w:rsidRPr="00F87A62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37B0654F" w:rsidR="004D242F" w:rsidRPr="00F87A62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F87A62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F87A62">
        <w:rPr>
          <w:rFonts w:ascii="Calibri" w:hAnsi="Calibri" w:cs="Calibri"/>
          <w:b/>
          <w:sz w:val="28"/>
          <w:szCs w:val="28"/>
        </w:rPr>
        <w:t xml:space="preserve"> Held on </w:t>
      </w:r>
      <w:r w:rsidR="00F87A62" w:rsidRPr="00F87A62">
        <w:rPr>
          <w:rFonts w:ascii="Calibri" w:hAnsi="Calibri" w:cs="Calibri"/>
          <w:b/>
          <w:sz w:val="28"/>
          <w:szCs w:val="28"/>
        </w:rPr>
        <w:t>October 18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 w:rsidTr="00834C6E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15803A86" w:rsidR="004D242F" w:rsidRPr="00C367AB" w:rsidRDefault="004D242F" w:rsidP="00834C6E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F87A62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="00E83ABA" w:rsidRPr="00F87A62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</w:t>
            </w:r>
            <w:r w:rsidRPr="00F87A62">
              <w:rPr>
                <w:rFonts w:ascii="Calibri" w:hAnsi="Calibri" w:cs="Calibri"/>
                <w:b/>
                <w:sz w:val="28"/>
                <w:szCs w:val="28"/>
              </w:rPr>
              <w:t xml:space="preserve">and accurate email address is noted and kept updated in the SLEB Vendor Database. This </w:t>
            </w:r>
            <w:r w:rsidR="00E83ABA" w:rsidRPr="00F87A62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F87A62">
              <w:rPr>
                <w:rFonts w:ascii="Calibri" w:hAnsi="Calibri" w:cs="Calibri"/>
                <w:b/>
                <w:sz w:val="28"/>
                <w:szCs w:val="28"/>
              </w:rPr>
              <w:t xml:space="preserve">Q&amp;A 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7F4E5EE6" w14:textId="087B75D9" w:rsidR="003C1E12" w:rsidRPr="00F87A62" w:rsidRDefault="003C1E12" w:rsidP="00CD5814">
      <w:pPr>
        <w:spacing w:after="240"/>
        <w:rPr>
          <w:rFonts w:ascii="Calibri" w:hAnsi="Calibri" w:cs="Calibri"/>
          <w:b/>
          <w:bCs/>
          <w:color w:val="FF0000"/>
          <w:szCs w:val="26"/>
        </w:rPr>
      </w:pPr>
      <w:r w:rsidRPr="00F87A62">
        <w:rPr>
          <w:rFonts w:ascii="Calibri" w:hAnsi="Calibri" w:cs="Calibri"/>
          <w:b/>
          <w:bCs/>
          <w:szCs w:val="26"/>
        </w:rPr>
        <w:lastRenderedPageBreak/>
        <w:t xml:space="preserve">Responses to Written Questions: </w:t>
      </w:r>
      <w:r w:rsidR="008723BA" w:rsidRPr="00F87A62">
        <w:rPr>
          <w:rFonts w:ascii="Calibri" w:hAnsi="Calibri" w:cs="Calibri"/>
          <w:b/>
          <w:bCs/>
          <w:szCs w:val="26"/>
        </w:rPr>
        <w:t>No written questions were</w:t>
      </w:r>
      <w:r w:rsidRPr="00F87A62">
        <w:rPr>
          <w:rFonts w:ascii="Calibri" w:hAnsi="Calibri" w:cs="Calibri"/>
          <w:b/>
          <w:bCs/>
          <w:szCs w:val="26"/>
        </w:rPr>
        <w:t xml:space="preserve"> submitted prior to </w:t>
      </w:r>
      <w:r w:rsidR="00F87A62" w:rsidRPr="00F87A62">
        <w:rPr>
          <w:rFonts w:ascii="Calibri" w:hAnsi="Calibri" w:cs="Calibri"/>
          <w:b/>
          <w:bCs/>
          <w:szCs w:val="26"/>
        </w:rPr>
        <w:t xml:space="preserve">the October 18, </w:t>
      </w:r>
      <w:proofErr w:type="gramStart"/>
      <w:r w:rsidR="00F87A62" w:rsidRPr="00F87A62">
        <w:rPr>
          <w:rFonts w:ascii="Calibri" w:hAnsi="Calibri" w:cs="Calibri"/>
          <w:b/>
          <w:bCs/>
          <w:szCs w:val="26"/>
        </w:rPr>
        <w:t>2023</w:t>
      </w:r>
      <w:proofErr w:type="gramEnd"/>
      <w:r w:rsidRPr="00F87A62">
        <w:rPr>
          <w:rFonts w:ascii="Calibri" w:hAnsi="Calibri" w:cs="Calibri"/>
          <w:b/>
          <w:bCs/>
          <w:szCs w:val="26"/>
        </w:rPr>
        <w:t xml:space="preserve"> deadline</w:t>
      </w:r>
      <w:r w:rsidR="00FD5CD9" w:rsidRPr="00F87A62">
        <w:rPr>
          <w:rFonts w:ascii="Calibri" w:hAnsi="Calibri" w:cs="Calibri"/>
          <w:b/>
          <w:bCs/>
          <w:szCs w:val="26"/>
        </w:rPr>
        <w:t xml:space="preserve"> for RFQ No. 90</w:t>
      </w:r>
      <w:r w:rsidR="00F87A62" w:rsidRPr="00F87A62">
        <w:rPr>
          <w:rFonts w:ascii="Calibri" w:hAnsi="Calibri" w:cs="Calibri"/>
          <w:b/>
          <w:bCs/>
          <w:szCs w:val="26"/>
        </w:rPr>
        <w:t>2329</w:t>
      </w:r>
      <w:r w:rsidR="00FD5CD9" w:rsidRPr="00F87A62">
        <w:rPr>
          <w:rFonts w:ascii="Calibri" w:hAnsi="Calibri" w:cs="Calibri"/>
          <w:b/>
          <w:bCs/>
          <w:szCs w:val="26"/>
        </w:rPr>
        <w:t xml:space="preserve"> </w:t>
      </w:r>
      <w:r w:rsidR="002B3056" w:rsidRPr="00F87A62">
        <w:rPr>
          <w:rFonts w:ascii="Calibri" w:hAnsi="Calibri" w:cs="Calibri"/>
          <w:b/>
          <w:bCs/>
          <w:szCs w:val="26"/>
        </w:rPr>
        <w:t>–</w:t>
      </w:r>
      <w:r w:rsidR="00FD5CD9" w:rsidRPr="00F87A62">
        <w:rPr>
          <w:rFonts w:ascii="Calibri" w:hAnsi="Calibri" w:cs="Calibri"/>
          <w:b/>
          <w:bCs/>
          <w:szCs w:val="26"/>
        </w:rPr>
        <w:t xml:space="preserve"> </w:t>
      </w:r>
      <w:r w:rsidR="00F87A62" w:rsidRPr="00F87A62">
        <w:rPr>
          <w:rFonts w:ascii="Calibri" w:hAnsi="Calibri" w:cs="Calibri"/>
          <w:b/>
          <w:bCs/>
          <w:szCs w:val="26"/>
        </w:rPr>
        <w:t>Undercover Vehicle Upfitting</w:t>
      </w:r>
      <w:r w:rsidRPr="003C1E12">
        <w:rPr>
          <w:rFonts w:ascii="Calibri" w:hAnsi="Calibri" w:cs="Calibri"/>
          <w:b/>
          <w:bCs/>
          <w:szCs w:val="26"/>
        </w:rPr>
        <w:t>.</w:t>
      </w:r>
      <w:r>
        <w:rPr>
          <w:rFonts w:ascii="Calibri" w:hAnsi="Calibri" w:cs="Calibri"/>
          <w:szCs w:val="26"/>
        </w:rPr>
        <w:t xml:space="preserve"> </w:t>
      </w:r>
    </w:p>
    <w:p w14:paraId="7AB326A9" w14:textId="33F99B2D" w:rsidR="00715C57" w:rsidRDefault="00715C57" w:rsidP="00EB4385">
      <w:pPr>
        <w:keepNext/>
        <w:rPr>
          <w:rFonts w:ascii="Calibri" w:hAnsi="Calibri" w:cs="Calibri"/>
        </w:rPr>
        <w:sectPr w:rsidR="00715C57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5AD73395" w:rsidR="00B94E07" w:rsidRPr="00F87A62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sz w:val="20"/>
        </w:rPr>
      </w:pPr>
      <w:r w:rsidRPr="00F87A62">
        <w:rPr>
          <w:rFonts w:ascii="Calibri" w:hAnsi="Calibri" w:cs="Calibri"/>
          <w:b/>
          <w:bCs/>
          <w:iCs/>
          <w:sz w:val="28"/>
          <w:szCs w:val="28"/>
        </w:rPr>
        <w:tab/>
      </w:r>
      <w:r w:rsidR="00B94E07" w:rsidRPr="00F87A62">
        <w:rPr>
          <w:rFonts w:ascii="Calibri" w:hAnsi="Calibri" w:cs="Calibri"/>
          <w:b/>
          <w:bCs/>
          <w:iCs/>
          <w:sz w:val="28"/>
          <w:szCs w:val="28"/>
        </w:rPr>
        <w:t>RF</w:t>
      </w:r>
      <w:r w:rsidR="00E83ABA" w:rsidRPr="00F87A62">
        <w:rPr>
          <w:rFonts w:ascii="Calibri" w:hAnsi="Calibri" w:cs="Calibri"/>
          <w:b/>
          <w:bCs/>
          <w:iCs/>
          <w:sz w:val="28"/>
          <w:szCs w:val="28"/>
        </w:rPr>
        <w:t>Q</w:t>
      </w:r>
      <w:r w:rsidR="00B94E07" w:rsidRPr="00F87A62">
        <w:rPr>
          <w:rFonts w:ascii="Calibri" w:hAnsi="Calibri" w:cs="Calibri"/>
          <w:b/>
          <w:bCs/>
          <w:iCs/>
          <w:sz w:val="28"/>
          <w:szCs w:val="28"/>
        </w:rPr>
        <w:t xml:space="preserve"> No. 90</w:t>
      </w:r>
      <w:r w:rsidR="00F87A62" w:rsidRPr="00F87A62">
        <w:rPr>
          <w:rFonts w:ascii="Calibri" w:hAnsi="Calibri" w:cs="Calibri"/>
          <w:b/>
          <w:bCs/>
          <w:iCs/>
          <w:sz w:val="28"/>
          <w:szCs w:val="28"/>
        </w:rPr>
        <w:t>2329</w:t>
      </w:r>
      <w:r w:rsidR="00B94E07" w:rsidRPr="00F87A62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F87A62" w:rsidRPr="00F87A62">
        <w:rPr>
          <w:rFonts w:ascii="Calibri" w:hAnsi="Calibri" w:cs="Calibri"/>
          <w:b/>
          <w:bCs/>
          <w:sz w:val="28"/>
          <w:szCs w:val="28"/>
        </w:rPr>
        <w:t>Undercover Vehicle Upfitting</w:t>
      </w:r>
      <w:r w:rsidRPr="00F87A62">
        <w:rPr>
          <w:rFonts w:ascii="Calibri" w:hAnsi="Calibri" w:cs="Calibri"/>
          <w:b/>
          <w:sz w:val="28"/>
          <w:szCs w:val="28"/>
        </w:rPr>
        <w:tab/>
      </w:r>
    </w:p>
    <w:p w14:paraId="0B1BC846" w14:textId="45568C49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4629F1B4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 xml:space="preserve">This </w:t>
      </w:r>
      <w:r w:rsidR="00F87A62" w:rsidRPr="00F87A62">
        <w:rPr>
          <w:rFonts w:ascii="Calibri" w:hAnsi="Calibri" w:cs="Calibri"/>
          <w:szCs w:val="26"/>
        </w:rPr>
        <w:t>Q</w:t>
      </w:r>
      <w:r w:rsidR="00F87A62">
        <w:rPr>
          <w:rFonts w:ascii="Calibri" w:hAnsi="Calibri" w:cs="Calibri"/>
          <w:szCs w:val="26"/>
        </w:rPr>
        <w:t>&amp;</w:t>
      </w:r>
      <w:r w:rsidR="00F87A62" w:rsidRPr="00F87A62">
        <w:rPr>
          <w:rFonts w:ascii="Calibri" w:hAnsi="Calibri" w:cs="Calibri"/>
          <w:szCs w:val="26"/>
        </w:rPr>
        <w:t>A</w:t>
      </w:r>
      <w:r w:rsidR="00B94E07" w:rsidRPr="00F87A62">
        <w:rPr>
          <w:rFonts w:ascii="Calibri" w:hAnsi="Calibri" w:cs="Calibri"/>
          <w:szCs w:val="26"/>
        </w:rPr>
        <w:t xml:space="preserve"> </w:t>
      </w:r>
      <w:r w:rsidR="00B94E07" w:rsidRPr="008F1AC7">
        <w:rPr>
          <w:rFonts w:ascii="Calibri" w:hAnsi="Calibri" w:cs="Calibri"/>
          <w:szCs w:val="26"/>
        </w:rPr>
        <w:t>i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929"/>
        <w:gridCol w:w="1652"/>
        <w:gridCol w:w="1504"/>
        <w:gridCol w:w="2379"/>
        <w:gridCol w:w="1288"/>
        <w:gridCol w:w="3188"/>
      </w:tblGrid>
      <w:tr w:rsidR="00F87A62" w:rsidRPr="00F87A62" w14:paraId="13FAE99D" w14:textId="77777777" w:rsidTr="00F87A62">
        <w:trPr>
          <w:trHeight w:val="310"/>
          <w:tblHeader/>
        </w:trPr>
        <w:tc>
          <w:tcPr>
            <w:tcW w:w="5000" w:type="pct"/>
            <w:gridSpan w:val="6"/>
            <w:tcBorders>
              <w:top w:val="single" w:sz="8" w:space="0" w:color="000000"/>
              <w:left w:val="single" w:sz="8" w:space="0" w:color="000000"/>
              <w:bottom w:val="single" w:sz="4" w:space="0" w:color="FFFF00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14:paraId="6C7D0A24" w14:textId="77777777" w:rsidR="00F87A62" w:rsidRPr="00F87A62" w:rsidRDefault="00F87A62" w:rsidP="00F87A62">
            <w:pPr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RFQ No. </w:t>
            </w:r>
            <w:proofErr w:type="gramStart"/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902174  Vehicle</w:t>
            </w:r>
            <w:proofErr w:type="gramEnd"/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pfitting Services Vendor List</w:t>
            </w:r>
          </w:p>
        </w:tc>
      </w:tr>
      <w:tr w:rsidR="00F87A62" w:rsidRPr="00F87A62" w14:paraId="7F9F20DC" w14:textId="77777777" w:rsidTr="00F87A62">
        <w:trPr>
          <w:trHeight w:val="310"/>
          <w:tblHeader/>
        </w:trPr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BE0DA1E" w14:textId="77777777" w:rsidR="00F87A62" w:rsidRPr="00F87A62" w:rsidRDefault="00F87A62" w:rsidP="00F87A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Business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C1C7F93" w14:textId="77777777" w:rsidR="00F87A62" w:rsidRPr="00F87A62" w:rsidRDefault="00F87A62" w:rsidP="00F87A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Contact</w:t>
            </w:r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C56F99B" w14:textId="77777777" w:rsidR="00F87A62" w:rsidRPr="00F87A62" w:rsidRDefault="00F87A62" w:rsidP="00F87A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Phone</w:t>
            </w: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FB2628E" w14:textId="77777777" w:rsidR="00F87A62" w:rsidRPr="00F87A62" w:rsidRDefault="00F87A62" w:rsidP="00F87A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97BEB14" w14:textId="77777777" w:rsidR="00F87A62" w:rsidRPr="00F87A62" w:rsidRDefault="00F87A62" w:rsidP="00F87A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10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1F64418" w14:textId="77777777" w:rsidR="00F87A62" w:rsidRPr="00F87A62" w:rsidRDefault="00F87A62" w:rsidP="00F87A6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F87A62">
              <w:rPr>
                <w:rFonts w:ascii="Calibri" w:hAnsi="Calibri" w:cs="Calibri"/>
                <w:b/>
                <w:bCs/>
                <w:sz w:val="24"/>
                <w:szCs w:val="24"/>
              </w:rPr>
              <w:t>Email</w:t>
            </w:r>
          </w:p>
        </w:tc>
      </w:tr>
      <w:tr w:rsidR="00F87A62" w:rsidRPr="00F87A62" w14:paraId="6589A7D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C977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A 1 Spring Svc Co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0AF69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UBEN FLOR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A3A4B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69-66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F3362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9722 Macarthur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26EE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159F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PRINGUY@A1SPRING.COM</w:t>
            </w:r>
          </w:p>
        </w:tc>
      </w:tr>
      <w:tr w:rsidR="00F87A62" w:rsidRPr="00F87A62" w14:paraId="6A7909D0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F9D3F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Albany Tire Servi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45FFF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Mark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Hoogs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79F1D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5-642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406F2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42 San Pablo Avenu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F5B43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E810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hoogs@yahoo.com</w:t>
            </w:r>
          </w:p>
        </w:tc>
      </w:tr>
      <w:tr w:rsidR="00F87A62" w:rsidRPr="00F87A62" w14:paraId="55C7265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7A5EC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American Performan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92FFE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teve La Fountain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70850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26-889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AB5EC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96 Utah St #A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5F522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DF90E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lafountaine@sbcglobal.net</w:t>
            </w:r>
          </w:p>
        </w:tc>
      </w:tr>
      <w:tr w:rsidR="00F87A62" w:rsidRPr="00F87A62" w14:paraId="07CC1F8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15CBF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Auto Analysts II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3DB73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nil Sing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AA8A9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82-020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3223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592 Center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935DC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81B36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ircuit8883@sbcglobal.net</w:t>
            </w:r>
          </w:p>
        </w:tc>
      </w:tr>
      <w:tr w:rsidR="00F87A62" w:rsidRPr="00F87A62" w14:paraId="1C891B1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E359B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AR-KEN ENTERPRISE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F56D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aquin Limtiac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80B91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43-847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498CE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012 N Vasco Rd # A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E98B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264DF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AMMCGINTY@AOL.COM</w:t>
            </w:r>
          </w:p>
        </w:tc>
      </w:tr>
      <w:tr w:rsidR="00F87A62" w:rsidRPr="00F87A62" w14:paraId="4A41C7C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1744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avarian Professional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36E51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chael Denniso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FEA12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4-60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7854A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218 7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54EA4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AB9A0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eam@bavpros.com</w:t>
            </w:r>
          </w:p>
        </w:tc>
      </w:tr>
      <w:tr w:rsidR="00F87A62" w:rsidRPr="00F87A62" w14:paraId="23AE34A2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99FC1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AY BRIDGE AUTO BODY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85C7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ung Kim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B0FD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35-202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F44CA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130 90TH AVE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D45C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DBF76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ke@baybridgeautobody.net</w:t>
            </w:r>
          </w:p>
        </w:tc>
      </w:tr>
      <w:tr w:rsidR="00F87A62" w:rsidRPr="00F87A62" w14:paraId="0F30D1A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25F00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ay Equipment &amp;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756FA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m Portill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9BF2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83-905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37E2D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393 Enterprise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5FC2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A6C71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m@cabear.com</w:t>
            </w:r>
          </w:p>
        </w:tc>
      </w:tr>
      <w:tr w:rsidR="00F87A62" w:rsidRPr="00F87A62" w14:paraId="616F828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E7460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Ben A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Begier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Buick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76AFB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James A.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Begier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4007A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357-76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71608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15 E 14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9158B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04279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ffj2001@yahoo.com</w:t>
            </w:r>
          </w:p>
        </w:tc>
      </w:tr>
      <w:tr w:rsidR="00F87A62" w:rsidRPr="00F87A62" w14:paraId="2382E61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F04BF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Beratlis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Automotiv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010E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Chris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Beratlis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B598F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46-57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AA2F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97 Nevada St # A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0A7FA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D0CE3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atlis@aol.com</w:t>
            </w:r>
          </w:p>
        </w:tc>
      </w:tr>
      <w:tr w:rsidR="00F87A62" w:rsidRPr="00F87A62" w14:paraId="743DA3A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C12A2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Berry Brothers Towing &amp;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Trnspr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7C519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obin Berr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C54270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65-721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6A822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98 55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0FCBA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04124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berry598@aol.com</w:t>
            </w:r>
          </w:p>
        </w:tc>
      </w:tr>
      <w:tr w:rsidR="00F87A62" w:rsidRPr="00F87A62" w14:paraId="2D538BA5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BD100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est Auto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1D5AE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Richard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ong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6035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68-936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2B519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605 Market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5C2A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6A693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ichaong@sbcglobal.net</w:t>
            </w:r>
          </w:p>
        </w:tc>
      </w:tr>
      <w:tr w:rsidR="00F87A62" w:rsidRPr="00F87A62" w14:paraId="47946B1B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210DE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est Auto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1F7CB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Richard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ong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01111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68-936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95C3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605 Market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52D6E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0A8B7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ichaong@sbcglobal.net</w:t>
            </w:r>
          </w:p>
        </w:tc>
      </w:tr>
      <w:tr w:rsidR="00F87A62" w:rsidRPr="00F87A62" w14:paraId="3CDD755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DDCAC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est Express Auto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B99B6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ank Silva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8A6C4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923-10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67737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6006 San Pablo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5A07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AA647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stexpressauto@aol.com</w:t>
            </w:r>
          </w:p>
        </w:tc>
      </w:tr>
      <w:tr w:rsidR="00F87A62" w:rsidRPr="00F87A62" w14:paraId="1B6517C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B35F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reakwater 76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830B4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hilip Soh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54202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82-937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3041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00 Breakwater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A194F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DA08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sohn@breakwater76.com</w:t>
            </w:r>
          </w:p>
        </w:tc>
      </w:tr>
      <w:tr w:rsidR="00F87A62" w:rsidRPr="00F87A62" w14:paraId="7DE95CE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4D8C2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lastRenderedPageBreak/>
              <w:t>  Breakwater 76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07694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hilip Soh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5D79F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82-937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1DD28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00 Breakwater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2242E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EA62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sohn@breakwater76.com</w:t>
            </w:r>
          </w:p>
        </w:tc>
      </w:tr>
      <w:tr w:rsidR="00F87A62" w:rsidRPr="00F87A62" w14:paraId="1368C16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9E7E0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roadway Motors &amp; Muffler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5F10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ave Hes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0C06E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28-55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71038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140 Village Pkwy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A18D2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B066E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mhesshess@netscape.net</w:t>
            </w:r>
          </w:p>
        </w:tc>
      </w:tr>
      <w:tr w:rsidR="00F87A62" w:rsidRPr="00F87A62" w14:paraId="78D0FCD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D04E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roadway Union 76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550D2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lement Leung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E6C9C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5-766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D839C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943 Broadway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2E4B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08131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kcl76@att.net</w:t>
            </w:r>
          </w:p>
        </w:tc>
      </w:tr>
      <w:tr w:rsidR="00F87A62" w:rsidRPr="00F87A62" w14:paraId="21E7582B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81D49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Buchanan Auto Electric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C5C67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nk Andreotti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5C087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52-402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BCB3E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300 Mandela Pkwy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4DE75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B04F8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AEOAKLAND@SBCGLOBAL.NET</w:t>
            </w:r>
          </w:p>
        </w:tc>
      </w:tr>
      <w:tr w:rsidR="00F87A62" w:rsidRPr="00F87A62" w14:paraId="1F562C9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2E1B9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alifornia Fleet Maintenan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E59C5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eorge Nun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AB94B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29-528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74110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450 Whipple R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BE4BB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6C070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afleet@pacbell.net</w:t>
            </w:r>
          </w:p>
        </w:tc>
      </w:tr>
      <w:tr w:rsidR="00F87A62" w:rsidRPr="00F87A62" w14:paraId="51CEA109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F9C4F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ar Care Servi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07353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risti Ro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0686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1-999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0100F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639 Park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8EF89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4AD0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arcareservice@sbcglobal.net</w:t>
            </w:r>
          </w:p>
        </w:tc>
      </w:tr>
      <w:tr w:rsidR="00F87A62" w:rsidRPr="00F87A62" w14:paraId="0374DCCB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04B8A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avanaugh Motors Parts Dept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2CA51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ee Cavanaug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C6A66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3-524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EA435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700 Park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6217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DFC42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avanaughmotors@aol.com</w:t>
            </w:r>
          </w:p>
        </w:tc>
      </w:tr>
      <w:tr w:rsidR="00F87A62" w:rsidRPr="00F87A62" w14:paraId="77F9942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71C4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enterville Radiator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15BDE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im Piske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22C0B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3-347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4769F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37515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Glenmoor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Dr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B8375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0CB7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LW@PACBELL.NET</w:t>
            </w:r>
          </w:p>
        </w:tc>
      </w:tr>
      <w:tr w:rsidR="00F87A62" w:rsidRPr="00F87A62" w14:paraId="01DD7990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B6725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harles Auto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4E48E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harles Stallwort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4FAE1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2-926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D5AE7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500 Martin Luther King Jr. Way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92374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60C11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rosulala@yahoo.com</w:t>
            </w:r>
          </w:p>
        </w:tc>
      </w:tr>
      <w:tr w:rsidR="00F87A62" w:rsidRPr="00F87A62" w14:paraId="51384C29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8D3EB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harlie's Garag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AC9FB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radeep Pa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7741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49-085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41DD91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03 10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F11B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F76DB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imrin_pal@yahoo.com</w:t>
            </w:r>
          </w:p>
        </w:tc>
      </w:tr>
      <w:tr w:rsidR="00F87A62" w:rsidRPr="00F87A62" w14:paraId="05E2FFA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CE9C7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hevrolet Specialists- Hart'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550CF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ick Har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E05A0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87-620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B35C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43 W Winton Ave # 5a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7C098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87981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ervice@hartauto.com</w:t>
            </w:r>
          </w:p>
        </w:tc>
      </w:tr>
      <w:tr w:rsidR="00F87A62" w:rsidRPr="00F87A62" w14:paraId="149013A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776EC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City Garage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Carstar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E1CDD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dward Nwokedi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A198C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44-14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6ED99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95 29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9D704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E872F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rceo@pacbell.net</w:t>
            </w:r>
          </w:p>
        </w:tc>
      </w:tr>
      <w:tr w:rsidR="00F87A62" w:rsidRPr="00F87A62" w14:paraId="26E98BC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4F9D8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Clutch Wizard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5A268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rian Jeffri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8583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7-917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1F33F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513 San Pablo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1A077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9D2D8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vin@clutchwizard.com</w:t>
            </w:r>
          </w:p>
        </w:tc>
      </w:tr>
      <w:tr w:rsidR="00F87A62" w:rsidRPr="00F87A62" w14:paraId="4B4CCDB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A55B4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ana Meyer Foreign Car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AB1C1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ana Mey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6176C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7-193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164A4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00 San Pablo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2CFA3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87BC3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meyer2@earthlink.net</w:t>
            </w:r>
          </w:p>
        </w:tc>
      </w:tr>
      <w:tr w:rsidR="00F87A62" w:rsidRPr="00F87A62" w14:paraId="728A7FEC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7BEA3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avis Auto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D56E4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ercedes Marquez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F3ED3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76-951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E0078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220 Davis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8DE13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06021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yma99@hotmail.com</w:t>
            </w:r>
          </w:p>
        </w:tc>
      </w:tr>
      <w:tr w:rsidR="00F87A62" w:rsidRPr="00F87A62" w14:paraId="64532D1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5A659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ee's American V-Twin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F8183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ee Genung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C5BEF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87-599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BBA1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3449 Foley S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5DB15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69DD1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eesamervtwins@aol.com</w:t>
            </w:r>
          </w:p>
        </w:tc>
      </w:tr>
      <w:tr w:rsidR="00F87A62" w:rsidRPr="00F87A62" w14:paraId="36C89A5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F6C47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iablo Engine &amp; Machin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DC110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RENDA GAUDI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50BF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28-02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7AEF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6355 Scarlett Ct # 1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70C73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98A39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AW111@AOL.COM</w:t>
            </w:r>
          </w:p>
        </w:tc>
      </w:tr>
      <w:tr w:rsidR="00F87A62" w:rsidRPr="00F87A62" w14:paraId="2236AF28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D4F3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iamond Diesel Svc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984D9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erry Moor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E66EB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2-85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31D41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50 E 12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27B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63155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erry@DiamondDiesel.com</w:t>
            </w:r>
          </w:p>
        </w:tc>
      </w:tr>
      <w:tr w:rsidR="00F87A62" w:rsidRPr="00F87A62" w14:paraId="0575A8D2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EA515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ON SIGNER BUICK-CADILLAC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407A1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on Sign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97756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26-123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FD61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9639 Balentine Dr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45434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334F4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IGNEROFFICE@AOL.COM</w:t>
            </w:r>
          </w:p>
        </w:tc>
      </w:tr>
      <w:tr w:rsidR="00F87A62" w:rsidRPr="00F87A62" w14:paraId="49536535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A391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Doneright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auto spa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CCE5B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chael Cohe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4605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32-188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40280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3070 brook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st</w:t>
            </w:r>
            <w:proofErr w:type="spellEnd"/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4B9A6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6F852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chaelc3827@yahoo.com</w:t>
            </w:r>
          </w:p>
        </w:tc>
      </w:tr>
      <w:tr w:rsidR="00F87A62" w:rsidRPr="00F87A62" w14:paraId="1ECD7A8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E85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Dublin Auto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3E45B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rold Dorto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50F9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28-02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34D23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6429 Golden Gate Dri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71CCE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CE2E2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ublinauto@sbcglobal.net</w:t>
            </w:r>
          </w:p>
        </w:tc>
      </w:tr>
      <w:tr w:rsidR="00F87A62" w:rsidRPr="00F87A62" w14:paraId="0302370B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E1E67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Enthusiast Automotiv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2DB7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ith Pinckne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935B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3-195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4ED27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5920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deline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ED44B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73369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auto57@yahoo.com</w:t>
            </w:r>
          </w:p>
        </w:tc>
      </w:tr>
      <w:tr w:rsidR="00F87A62" w:rsidRPr="00F87A62" w14:paraId="73229E3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0661F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European Auto Repair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E8E0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bert Boehl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F3C03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1-206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20EAC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28 Hig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DBEE1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4AF19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utotech2000@comcast.net</w:t>
            </w:r>
          </w:p>
        </w:tc>
      </w:tr>
      <w:tr w:rsidR="00F87A62" w:rsidRPr="00F87A62" w14:paraId="1F0B98FC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1BBF6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Excelsweld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Usa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8B9BB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ick Geertsema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2145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4-330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32814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231 16th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5710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1D1D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XWELD@PACBELL.NET</w:t>
            </w:r>
          </w:p>
        </w:tc>
      </w:tr>
      <w:tr w:rsidR="00F87A62" w:rsidRPr="00F87A62" w14:paraId="21BA538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F8B88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Falcon Collision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CC5A6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merson Dominguez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B5EEB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05-190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93207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700 Tenth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51747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ED96A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alconcollision@aol.com</w:t>
            </w:r>
          </w:p>
        </w:tc>
      </w:tr>
      <w:tr w:rsidR="00F87A62" w:rsidRPr="00F87A62" w14:paraId="1DD0488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230C0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lastRenderedPageBreak/>
              <w:t xml:space="preserve">  Fremont Pontiac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Gmc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90516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NNETH OKENQUIS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901B2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23-77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6FC57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9800 Balentine Dr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F68B7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523BE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guajardo@capitol-buick-pontiac-gmc.com</w:t>
            </w:r>
          </w:p>
        </w:tc>
      </w:tr>
      <w:tr w:rsidR="00F87A62" w:rsidRPr="00F87A62" w14:paraId="700B1BE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7A835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George Oren Tire Specialist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E3BF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oug Anderso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200B0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4-057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5445F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350 International Blvd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CEB9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B62DE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rentire@aol.com</w:t>
            </w:r>
          </w:p>
        </w:tc>
      </w:tr>
      <w:tr w:rsidR="00F87A62" w:rsidRPr="00F87A62" w14:paraId="5C24665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396C5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George V Arth &amp; Son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FE2B2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on Art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C995F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36-253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8BCE3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10 10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2325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02668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ATARTH@HOTMAIL.COM</w:t>
            </w:r>
          </w:p>
        </w:tc>
      </w:tr>
      <w:tr w:rsidR="00F87A62" w:rsidRPr="00F87A62" w14:paraId="1FB3DE50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76156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George Withers,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Tifco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Ind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1F0FE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eorge Wither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2709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989-559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95BF4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180 Jensen S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D6B9C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2556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EWithers@aol.com</w:t>
            </w:r>
          </w:p>
        </w:tc>
      </w:tr>
      <w:tr w:rsidR="00F87A62" w:rsidRPr="00F87A62" w14:paraId="081D813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6460E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George's Automotive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E56BF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loyd Le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6B762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76-350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9FF85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6348 Foothill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07742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FFE5B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lee107@sbcglobal.net</w:t>
            </w:r>
          </w:p>
        </w:tc>
      </w:tr>
      <w:tr w:rsidR="00F87A62" w:rsidRPr="00F87A62" w14:paraId="3DAA3BF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F3EB7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German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utocraft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9DC43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eung Le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7D7FF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38-547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A32EF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01 E 14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4D02A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6BD3D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sianguy114@hotmail.com</w:t>
            </w:r>
          </w:p>
        </w:tc>
      </w:tr>
      <w:tr w:rsidR="00F87A62" w:rsidRPr="00F87A62" w14:paraId="40E15385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6CB454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Glenmoor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Auto Repair &amp; Part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2E7B4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erald L Rav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3B561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3-366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366C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270 Peralta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6AF51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9B63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lraver@aol.com</w:t>
            </w:r>
          </w:p>
        </w:tc>
      </w:tr>
      <w:tr w:rsidR="00F87A62" w:rsidRPr="00F87A62" w14:paraId="686B016C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DFDD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Golden State Diesel Marin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1009D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arbara Campbel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56EDD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65-109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F8F1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1 Embarcadero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528AA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9EF6B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arbgsdm1@aol.com</w:t>
            </w:r>
          </w:p>
        </w:tc>
      </w:tr>
      <w:tr w:rsidR="00F87A62" w:rsidRPr="00F87A62" w14:paraId="04FC4EA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22889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Guaranteed Auto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DFDCF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ary Goodma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2C687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85-25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05F5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3673 Connecticut St # 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588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8734A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uaranteedauto@pacbell.net</w:t>
            </w:r>
          </w:p>
        </w:tc>
      </w:tr>
      <w:tr w:rsidR="00F87A62" w:rsidRPr="00F87A62" w14:paraId="226B6A5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63126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Guaranteed Auto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68F5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ary Goodma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75580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85-25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BF5F4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3673 Connecticut St # 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B648E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17D5A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uaranteedauto@pacbell.net</w:t>
            </w:r>
          </w:p>
        </w:tc>
      </w:tr>
      <w:tr w:rsidR="00F87A62" w:rsidRPr="00F87A62" w14:paraId="0B41701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DA5D6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H. Beck Motorsport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3DDF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ke McDowel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C0B6B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08-57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2D3C4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344 Harrison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6E4E6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3954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beckmotorsports@earthlink.net</w:t>
            </w:r>
          </w:p>
        </w:tc>
      </w:tr>
      <w:tr w:rsidR="00F87A62" w:rsidRPr="00F87A62" w14:paraId="13F8A18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7548B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Hart's Automotiv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74719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ick Har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35D1F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87-620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5E31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43 W Winton Ave # 5a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A6309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A2EA0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ervice@hartauto.com</w:t>
            </w:r>
          </w:p>
        </w:tc>
      </w:tr>
      <w:tr w:rsidR="00F87A62" w:rsidRPr="00F87A62" w14:paraId="5024913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8839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Harvey &amp; Madding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BE0F4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n Harve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5BF5B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28-803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2ED99A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099 Amador Plaza R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2BD23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UBLI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D47B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aula@dublinhonda.com</w:t>
            </w:r>
          </w:p>
        </w:tc>
      </w:tr>
      <w:tr w:rsidR="00F87A62" w:rsidRPr="00F87A62" w14:paraId="33E43E8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2E59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High Street Automotive Ct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8F5F3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arry Mclaughli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44E77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2-533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70D7A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41 Hig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0E4BF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5B10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eresamc55@aol.com</w:t>
            </w:r>
          </w:p>
        </w:tc>
      </w:tr>
      <w:tr w:rsidR="00F87A62" w:rsidRPr="00F87A62" w14:paraId="057D29B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3F2EE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HiTech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Auto &amp; Truck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F77C2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ndrew Nguye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61F5E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82-463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225DD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4617 Industrial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76647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F9B40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cnguyen@comcast.net</w:t>
            </w:r>
          </w:p>
        </w:tc>
      </w:tr>
      <w:tr w:rsidR="00F87A62" w:rsidRPr="00F87A62" w14:paraId="18A2011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B741C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IAM AUTO CAR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6259E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USTIN TRA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1F2BF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66-265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8E655A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50 HIG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1E1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F1785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iamautocare@gmail.com</w:t>
            </w:r>
          </w:p>
        </w:tc>
      </w:tr>
      <w:tr w:rsidR="00F87A62" w:rsidRPr="00F87A62" w14:paraId="2F5E6C55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10894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Import Engineering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6F2BE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ana Mey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F519B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5-876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E8233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00 San Pablo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9B2B5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BAN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9FA2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meyer2@earthlink.net</w:t>
            </w:r>
          </w:p>
        </w:tc>
      </w:tr>
      <w:tr w:rsidR="00F87A62" w:rsidRPr="00F87A62" w14:paraId="0E28EC0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6EBB5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Infinite Velocity Automotive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15D6D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ebbie Tostenso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E0C97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351-58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9D59E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800 Davis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8FE3C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229E8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ebbiet@fhdailey.com</w:t>
            </w:r>
          </w:p>
        </w:tc>
      </w:tr>
      <w:tr w:rsidR="00F87A62" w:rsidRPr="00F87A62" w14:paraId="62A3F9D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37E7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Irvington Auto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48793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ke Nguye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F443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90-536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C7E66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93 Washington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DE54F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6E118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anmynguyen@att.net</w:t>
            </w:r>
          </w:p>
        </w:tc>
      </w:tr>
      <w:tr w:rsidR="00F87A62" w:rsidRPr="00F87A62" w14:paraId="48FCA12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B42F4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Irvington Wheel &amp; Brake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869AE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chael O' Nea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F136C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6-575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D0611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5499 Industrial Pl, #8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298A8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B4D28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iwb_rush@comcast.net</w:t>
            </w:r>
          </w:p>
        </w:tc>
      </w:tr>
      <w:tr w:rsidR="00F87A62" w:rsidRPr="00F87A62" w14:paraId="42F662A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BF9D3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J &amp; J Repair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FF932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im Herma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D649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0-904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C990E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7643 Timber St # R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9051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D6653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dherman@earthlink.net</w:t>
            </w:r>
          </w:p>
        </w:tc>
      </w:tr>
      <w:tr w:rsidR="00F87A62" w:rsidRPr="00F87A62" w14:paraId="222D83D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33487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J&amp;H MOTOR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6F754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esse Garret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F367F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38-980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E8F43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73 - 105th Avenu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ECE28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BB300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hmotors@sbcglobal.net</w:t>
            </w:r>
          </w:p>
        </w:tc>
      </w:tr>
      <w:tr w:rsidR="00F87A62" w:rsidRPr="00F87A62" w14:paraId="6D556799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276AA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Jack's Engine Supply &amp; Machin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34690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obert Schneid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AF21B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65-569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AE3F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69 4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D37EA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ADE5C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es5699@msn.com</w:t>
            </w:r>
          </w:p>
        </w:tc>
      </w:tr>
      <w:tr w:rsidR="00F87A62" w:rsidRPr="00F87A62" w14:paraId="4EC454D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74440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Janssen's Place Autobody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62ACA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einhard Jansse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86D3B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6-615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7516A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855 Enterprise Dr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F27D4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BBDA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ANSSENSPLACEAB@hotmail.com</w:t>
            </w:r>
          </w:p>
        </w:tc>
      </w:tr>
      <w:tr w:rsidR="00F87A62" w:rsidRPr="00F87A62" w14:paraId="7105C102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F8889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lastRenderedPageBreak/>
              <w:t>  Jeff's Mobile Glass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9BD3D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hlberg Jeffer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1A4BD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83-101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DCA9E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4450 Griffith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6E2C1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9DC11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info@jeffsmobileglass.com</w:t>
            </w:r>
          </w:p>
        </w:tc>
      </w:tr>
      <w:tr w:rsidR="00F87A62" w:rsidRPr="00F87A62" w14:paraId="08AED61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CA5D4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Jensen's Tire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68D72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arry Jense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1246F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87-126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91E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410 Pratt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5DFF2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1131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ensenstireservice@hotmail.com</w:t>
            </w:r>
          </w:p>
        </w:tc>
      </w:tr>
      <w:tr w:rsidR="00F87A62" w:rsidRPr="00F87A62" w14:paraId="22BF2C6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57F87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Jtb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utotech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E2B07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hnny Ban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99700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9-86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6C3E8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4250 Old Warm Springs Blvd #5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A75D2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AD0C5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tbauto@yahoo.com</w:t>
            </w:r>
          </w:p>
        </w:tc>
      </w:tr>
      <w:tr w:rsidR="00F87A62" w:rsidRPr="00F87A62" w14:paraId="38080DA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17AB0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Kar Shop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08570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lvin Krug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8FF5F3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0-093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F4995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37557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Dusterberry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Way # 3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AABE8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5CDFF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atalie@krugergroup.com</w:t>
            </w:r>
          </w:p>
        </w:tc>
      </w:tr>
      <w:tr w:rsidR="00F87A62" w:rsidRPr="00F87A62" w14:paraId="79992CD8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05EC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Ken Betts Towing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40474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ober Craig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9FBC3A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2-624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8E2C2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825 San Leandro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415E8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D4A3B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iner33@msn.com</w:t>
            </w:r>
          </w:p>
        </w:tc>
      </w:tr>
      <w:tr w:rsidR="00F87A62" w:rsidRPr="00F87A62" w14:paraId="57EB4EDB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5A4F7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Kenny's Auto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7A61D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n Lam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CB8E3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23-170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1ACC6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41463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lbrae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21A7F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35D9A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nnys_auto@earthlink.net</w:t>
            </w:r>
          </w:p>
        </w:tc>
      </w:tr>
      <w:tr w:rsidR="00F87A62" w:rsidRPr="00F87A62" w14:paraId="35069DC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3CFF1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Kevin L Hinkley Auto Tech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125BB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vin L Hinkle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F56216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81-105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D1C2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269 Crow Canyon R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3ED26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ASTRO VAL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1B5E8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LHAUTOTEC@aol.com</w:t>
            </w:r>
          </w:p>
        </w:tc>
      </w:tr>
      <w:tr w:rsidR="00F87A62" w:rsidRPr="00F87A62" w14:paraId="1824907B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E0171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Larry's Automotive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E1B06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arry Colvi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3864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62-06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81394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7California Ave # N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7F93A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450BB0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wlcolvin@inreach.com</w:t>
            </w:r>
          </w:p>
        </w:tc>
      </w:tr>
      <w:tr w:rsidR="00F87A62" w:rsidRPr="00F87A62" w14:paraId="5C35336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DC77F5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Leal's Auto Mart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6D49C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ob Lea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B540D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6-31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484A22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40 Mowry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4DF21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C4C0A5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EALFREMONT@YAHOO.COM</w:t>
            </w:r>
          </w:p>
        </w:tc>
      </w:tr>
      <w:tr w:rsidR="00F87A62" w:rsidRPr="00F87A62" w14:paraId="3B9B9C79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01A5B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Les Schwab Tire Cente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3E8F1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Scott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Omta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04D8C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6-198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DFDF79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6761 Fremont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0FD11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D44D0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cott.m.omta@lesschwab.com</w:t>
            </w:r>
          </w:p>
        </w:tc>
      </w:tr>
      <w:tr w:rsidR="00F87A62" w:rsidRPr="00F87A62" w14:paraId="7EDCF98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CEAE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Lido Bp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1362C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t Sing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C05FE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7-162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42B057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425 Newark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7C9D9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56B2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t@autopiacarwash.com</w:t>
            </w:r>
          </w:p>
        </w:tc>
      </w:tr>
      <w:tr w:rsidR="00F87A62" w:rsidRPr="00F87A62" w14:paraId="7E8666C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5DB6F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Lim Auto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41E6F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Eak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Lim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478B7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76-688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BD60E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7945 Hesperian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3BDC4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ORENZ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7F7A5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mogtech@gmail.com</w:t>
            </w:r>
          </w:p>
        </w:tc>
      </w:tr>
      <w:tr w:rsidR="00F87A62" w:rsidRPr="00F87A62" w14:paraId="6C47964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21B91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Marte Automotive Servi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C63DE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lorencio Mart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41E0F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5-071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60755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240 E 12th S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817B7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6B6D2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arte@att.net</w:t>
            </w:r>
          </w:p>
        </w:tc>
      </w:tr>
      <w:tr w:rsidR="00F87A62" w:rsidRPr="00F87A62" w14:paraId="03DF113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5E3B6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Minute Muffler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1A9F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urelio Gom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6AFE4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68-096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AA411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6818 Foothill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8ED70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2DC2E0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tsservice@sbcglobal.net</w:t>
            </w:r>
          </w:p>
        </w:tc>
      </w:tr>
      <w:tr w:rsidR="00F87A62" w:rsidRPr="00F87A62" w14:paraId="5314D2D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A383C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Mission Valley Arco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044B1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li Rama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C2196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6-655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55996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0077 Mission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E9D59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B4A46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varco8243@sbcglobal.net</w:t>
            </w:r>
          </w:p>
        </w:tc>
      </w:tr>
      <w:tr w:rsidR="00F87A62" w:rsidRPr="00F87A62" w14:paraId="2190EBC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EA96B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Monarch Leasing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A4E54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an Scharnikow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AFD168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71-553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573B2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9899 Union City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84FA6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UNION CIT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87BDF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les@monarchtruck.com</w:t>
            </w:r>
          </w:p>
        </w:tc>
      </w:tr>
      <w:tr w:rsidR="00F87A62" w:rsidRPr="00F87A62" w14:paraId="3F4BCA20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FB1185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Nekrawesh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>, LL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8008C0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Hamid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Nekrawesh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80936D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89-05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488F24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9294 Mission Blvd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C44FE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3A729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krawesh@yahoo.com</w:t>
            </w:r>
          </w:p>
        </w:tc>
      </w:tr>
      <w:tr w:rsidR="00F87A62" w:rsidRPr="00F87A62" w14:paraId="56BED0F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96065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Newark Collision Cente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7E13D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guel Maldonad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CC0FF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795-90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8CA60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7609 Thornton Ave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A690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EWARK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32D2A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collision@yahoo.com</w:t>
            </w:r>
          </w:p>
        </w:tc>
      </w:tr>
      <w:tr w:rsidR="00F87A62" w:rsidRPr="00F87A62" w14:paraId="3C9792D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63100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Nilson Brothers Garag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6BED1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nard DeLe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774271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3-446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0D322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860 38th Avenu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B4973A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E5DE8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ilson_brothers@hotmail.com</w:t>
            </w:r>
          </w:p>
        </w:tc>
      </w:tr>
      <w:tr w:rsidR="00F87A62" w:rsidRPr="00F87A62" w14:paraId="6C19769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E88D2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P &amp; S Enterprise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7B1B1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ke Silva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CAC44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76-64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D8B4E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65 Lewelling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A1DFE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ORENZ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17B22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oEmail@Address.com</w:t>
            </w:r>
          </w:p>
        </w:tc>
      </w:tr>
      <w:tr w:rsidR="00F87A62" w:rsidRPr="00F87A62" w14:paraId="6000050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7E6D66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Park St. Automotive Servi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DBBB73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Kennia Rodriguez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714AC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64-225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4E367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07 Park S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8C575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F4B7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info@parkstauto.com</w:t>
            </w:r>
          </w:p>
        </w:tc>
      </w:tr>
      <w:tr w:rsidR="00F87A62" w:rsidRPr="00F87A62" w14:paraId="6D4BF37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CDB8B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Pete's Auto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34B9F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eter Choi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7CE54D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62-206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9A042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0249 Macarthur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9E985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47672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BBCPM6@EARTHLINK.NET</w:t>
            </w:r>
          </w:p>
        </w:tc>
      </w:tr>
      <w:tr w:rsidR="00F87A62" w:rsidRPr="00F87A62" w14:paraId="647619D5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C808F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Piedmont Shell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0C41B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oel Coffi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41275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4-051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8E76F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9 Wildwood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75C29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IED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B6AF7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oelcoffin@yahoo.com</w:t>
            </w:r>
          </w:p>
        </w:tc>
      </w:tr>
      <w:tr w:rsidR="00F87A62" w:rsidRPr="00F87A62" w14:paraId="034EEB7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C9E3D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Pleasanton Truck &amp; Equipment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35577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ob Molinar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692CD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46-92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EA58A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110 Busch R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057ADA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AD8EE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ric@ptande.com</w:t>
            </w:r>
          </w:p>
        </w:tc>
      </w:tr>
      <w:tr w:rsidR="00F87A62" w:rsidRPr="00F87A62" w14:paraId="045AE982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CD22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lastRenderedPageBreak/>
              <w:t>  Precision Auto Car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0727C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ayef Yamini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D75D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351-821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EF90E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3990 E 14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95C94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58665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nyamini@aol.com</w:t>
            </w:r>
          </w:p>
        </w:tc>
      </w:tr>
      <w:tr w:rsidR="00F87A62" w:rsidRPr="00F87A62" w14:paraId="1AB0F9C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EBCC1C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Precision Motive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A6370F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usan &amp; Patrick Hendrix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1CD5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86-078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E5F1DA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789 Dollar St Ste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17F8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E868BE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MOTIVE@aol.com</w:t>
            </w:r>
          </w:p>
        </w:tc>
      </w:tr>
      <w:tr w:rsidR="00F87A62" w:rsidRPr="00F87A62" w14:paraId="09F6DD00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6BF6C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Qiu Quality Auto Service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E6165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awrence Qiu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F2F0D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3-999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60EA3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200 East 12th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9D8A7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D5B7B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339999@gmail.com</w:t>
            </w:r>
          </w:p>
        </w:tc>
      </w:tr>
      <w:tr w:rsidR="00F87A62" w:rsidRPr="00F87A62" w14:paraId="50DB1FE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890E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Roger's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utoworks</w:t>
            </w:r>
            <w:proofErr w:type="spellEnd"/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0AE64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oger Dalrympl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3231D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65-170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CB03BA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022 Broadway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EDA1C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6431E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amsdal@comcast.net</w:t>
            </w:r>
          </w:p>
        </w:tc>
      </w:tr>
      <w:tr w:rsidR="00F87A62" w:rsidRPr="00F87A62" w14:paraId="4FA0482D" w14:textId="77777777" w:rsidTr="00F87A62">
        <w:trPr>
          <w:trHeight w:val="52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16357C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Ron Goode MOTORS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2B40F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en Good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68FF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2-64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3A10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424 Clement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E44AD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AMEDA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6185C7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FFICE@RON-GOODE-TOYOTA-04001.DLRMAIL.COM</w:t>
            </w:r>
          </w:p>
        </w:tc>
      </w:tr>
      <w:tr w:rsidR="00F87A62" w:rsidRPr="00F87A62" w14:paraId="3EE237F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FDC5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AL'S AUTO COLLISION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891A2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RT CASTILL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2BE6D0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8-866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691AA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965 RUFUS C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31521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26FDC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LS-ACR@YAHOO.COM</w:t>
            </w:r>
          </w:p>
        </w:tc>
      </w:tr>
      <w:tr w:rsidR="00F87A62" w:rsidRPr="00F87A62" w14:paraId="7FBB980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8B0BC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an Leandro Radiator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C4F987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Ronald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Klaas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499493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83-877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79B05D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870 Estabrook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13D00A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4EA27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radiator@sbcglobal.net</w:t>
            </w:r>
          </w:p>
        </w:tc>
      </w:tr>
      <w:tr w:rsidR="00F87A62" w:rsidRPr="00F87A62" w14:paraId="53AA985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C52F5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CR Collision Services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B6304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brahan Alonzo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D67613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38-866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0A89F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965 Rufus Ct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95BF85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53D8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.alonzo@scr-services.com</w:t>
            </w:r>
          </w:p>
        </w:tc>
      </w:tr>
      <w:tr w:rsidR="00F87A62" w:rsidRPr="00F87A62" w14:paraId="1641D22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A2309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eever &amp; Sons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300B6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ou Seev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531EE0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63-34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85F9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687 Old Santa Rita Road, # 7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9BBFE5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LEASANTON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C1900D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eever_sons_tires@yahoo.com</w:t>
            </w:r>
          </w:p>
        </w:tc>
      </w:tr>
      <w:tr w:rsidR="00F87A62" w:rsidRPr="00F87A62" w14:paraId="540B2D6F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62910A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pecialized Automotive Service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704CE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orrie Fernand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4408E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69-987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01723F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366 Doolittle Drive, suite 4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CCB47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23345D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orrie@specialautoservice.com</w:t>
            </w:r>
          </w:p>
        </w:tc>
      </w:tr>
      <w:tr w:rsidR="00F87A62" w:rsidRPr="00F87A62" w14:paraId="76354A7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DADD7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peedometer &amp; Electric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6F8F9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eff Oliphan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E3D6B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76-15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B0FBE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1101 Mission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BD9DF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61278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liphant@speedoelectric.com</w:t>
            </w:r>
          </w:p>
        </w:tc>
      </w:tr>
      <w:tr w:rsidR="00F87A62" w:rsidRPr="00F87A62" w14:paraId="7A98100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5779A5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Strehle's Body Shop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67E77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ary Strehl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527E2E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4-149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38788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94 36th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3DCB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AE7D30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trehlesautobody@yahoo.com</w:t>
            </w:r>
          </w:p>
        </w:tc>
      </w:tr>
      <w:tr w:rsidR="00F87A62" w:rsidRPr="00F87A62" w14:paraId="7B96942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ACD8B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  </w:t>
            </w:r>
            <w:proofErr w:type="spellStart"/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T.C.C.H.dba.Inter.Auto</w:t>
            </w:r>
            <w:proofErr w:type="spellEnd"/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Servic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0034A4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Detlev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Hanschke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945AFE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925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47-887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179310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551 2nd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5A3DF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0832E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unia2610@sbcglobal.net</w:t>
            </w:r>
          </w:p>
        </w:tc>
      </w:tr>
      <w:tr w:rsidR="00F87A62" w:rsidRPr="00F87A62" w14:paraId="6C9DC17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BE5EC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The Model Garage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446E49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Peter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Edinoff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BB543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40-589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39A64A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2920 Shattuck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14F82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0807F3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odelgarage@modelgarageberkeley.com</w:t>
            </w:r>
          </w:p>
        </w:tc>
      </w:tr>
      <w:tr w:rsidR="00F87A62" w:rsidRPr="00F87A62" w14:paraId="070F9F99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13D38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Tommy's Auto Body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A8135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rew Mickael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FB4E0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81-1889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ECE5F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22383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Meekland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640026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0A863F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rew@tommysautobody.com</w:t>
            </w:r>
          </w:p>
        </w:tc>
      </w:tr>
      <w:tr w:rsidR="00F87A62" w:rsidRPr="00F87A62" w14:paraId="401ED98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D6A722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VIC MUFFLERS &amp; AUTO REPAIR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7A9CCC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ARIA HERNANDEZ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22F33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430-02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DA8DD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244 DOOLITTLE DRI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E7FE4F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B7FC7C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vicnmaria@yahoo.com</w:t>
            </w:r>
          </w:p>
        </w:tc>
      </w:tr>
      <w:tr w:rsidR="00F87A62" w:rsidRPr="00F87A62" w14:paraId="4E08D9B2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8B120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Walsh Brothers Machine Work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3EE95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Jon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Pszenitzki</w:t>
            </w:r>
            <w:proofErr w:type="spellEnd"/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8B5A6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25-33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917A4B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060 Harrison S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16DA0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BERKELE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6B6CDF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walshbro@pacbell.net</w:t>
            </w:r>
          </w:p>
        </w:tc>
      </w:tr>
      <w:tr w:rsidR="00F87A62" w:rsidRPr="00F87A62" w14:paraId="1B7E6CD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944E6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Warm Springs 76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902C2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ice Che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FB3F4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657-3575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B7F9A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7011 Warm Springs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EF0B07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2ADAAC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licetchen@hotmail.com</w:t>
            </w:r>
          </w:p>
        </w:tc>
      </w:tr>
      <w:tr w:rsidR="00F87A62" w:rsidRPr="00F87A62" w14:paraId="7057A9D2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C21487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Windsor Square Auto Sv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E511F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hn Yu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DD37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352-112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D66DA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00 Lewelling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03A397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BBB69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anoiyu@aol.com</w:t>
            </w:r>
          </w:p>
        </w:tc>
      </w:tr>
      <w:tr w:rsidR="00F87A62" w:rsidRPr="00F87A62" w14:paraId="1B8E703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1AD2A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World Imported Car Svc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0F2F5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ric Johnson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F98407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568-6800</w:t>
            </w:r>
          </w:p>
        </w:tc>
        <w:tc>
          <w:tcPr>
            <w:tcW w:w="924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EE454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5 E 14th St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E5E25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29A43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ric@worldimported.com</w:t>
            </w:r>
          </w:p>
        </w:tc>
      </w:tr>
      <w:tr w:rsidR="00F87A62" w:rsidRPr="00F87A62" w14:paraId="5F128316" w14:textId="77777777" w:rsidTr="00F87A62">
        <w:trPr>
          <w:trHeight w:val="310"/>
        </w:trPr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7375F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 Your Auto Center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82A22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Chao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Nokham</w:t>
            </w:r>
            <w:proofErr w:type="spellEnd"/>
          </w:p>
        </w:tc>
        <w:tc>
          <w:tcPr>
            <w:tcW w:w="6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94CA2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835-3553</w:t>
            </w:r>
          </w:p>
        </w:tc>
        <w:tc>
          <w:tcPr>
            <w:tcW w:w="9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1C154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35 E.12th Street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69403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D0C49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ongnokham@sbcglobal.net</w:t>
            </w:r>
          </w:p>
        </w:tc>
      </w:tr>
      <w:tr w:rsidR="00F87A62" w:rsidRPr="00F87A62" w14:paraId="1FBE4ED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BBF9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damson Police Product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2644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rin Aher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D5F1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(844) 229-922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4EB4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60 Airway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24C3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ivermore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3DDB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ahern@policeproducts.com</w:t>
            </w:r>
          </w:p>
        </w:tc>
      </w:tr>
      <w:tr w:rsidR="00F87A62" w:rsidRPr="00F87A62" w14:paraId="2A4E84B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343F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lastRenderedPageBreak/>
              <w:t>Aurostar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Corporation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3BEA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Vasudeva Kamat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6485D" w14:textId="77777777" w:rsidR="00F87A62" w:rsidRPr="00F87A62" w:rsidRDefault="00F87A62" w:rsidP="00F87A62">
            <w:pPr>
              <w:jc w:val="right"/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(510) 249-942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2F20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6560 Fremont Blvd., Unit 20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AB82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774F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vasudeva@aurostar.net</w:t>
            </w:r>
          </w:p>
        </w:tc>
      </w:tr>
      <w:tr w:rsidR="00F87A62" w:rsidRPr="00F87A62" w14:paraId="62E4027E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7272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apture Technologie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674A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handa Brew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661A5" w14:textId="77777777" w:rsidR="00F87A62" w:rsidRPr="00F87A62" w:rsidRDefault="00F87A62" w:rsidP="00F87A62">
            <w:pPr>
              <w:jc w:val="right"/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(510) 534-505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CC02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575 Alameda A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4370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04E2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brewer@capturet.com</w:t>
            </w:r>
          </w:p>
        </w:tc>
      </w:tr>
      <w:tr w:rsidR="00F87A62" w:rsidRPr="00F87A62" w14:paraId="0ABE756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760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op Shop Installation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E18E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ozette Lamber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F497C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30-673-645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310E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257 Hassett Ave, Suite 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B8B1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Yuba City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3B4D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lambert@copshopinstalls.com</w:t>
            </w:r>
          </w:p>
        </w:tc>
      </w:tr>
      <w:tr w:rsidR="00F87A62" w:rsidRPr="00F87A62" w14:paraId="799E3F1D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BDB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rystal Communications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E72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chelle Rodrigu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39C9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(510) 895-95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9E82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601 Neptune Dr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CD21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n Leandr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4FB6C" w14:textId="77777777" w:rsidR="00F87A62" w:rsidRPr="00F87A62" w:rsidRDefault="000F2BB5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hyperlink r:id="rId19" w:history="1">
              <w:r w:rsidR="00F87A62" w:rsidRPr="00F87A62">
                <w:rPr>
                  <w:rFonts w:ascii="Arial Narrow" w:hAnsi="Arial Narrow" w:cs="Arial"/>
                  <w:color w:val="000000"/>
                  <w:sz w:val="20"/>
                </w:rPr>
                <w:t>michelle@crystalsmrinc.com</w:t>
              </w:r>
            </w:hyperlink>
          </w:p>
        </w:tc>
      </w:tr>
      <w:tr w:rsidR="00F87A62" w:rsidRPr="00F87A62" w14:paraId="4B7A22BC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8366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mperor Supply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C7C8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ndrew Boydo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19F0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color w:val="000000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) 251-1234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ECFE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19 10th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A63C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380A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andrewb@emperorelectrical.com</w:t>
            </w:r>
          </w:p>
        </w:tc>
      </w:tr>
      <w:tr w:rsidR="00F87A62" w:rsidRPr="00F87A62" w14:paraId="32277F3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3715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VO-Emergency Vehicle Outfitters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112A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hil Hussei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502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916-685-080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282EC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9862 Kent Street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55F2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Elk Grove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FC5E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Phil@evopse.com</w:t>
            </w:r>
          </w:p>
        </w:tc>
      </w:tr>
      <w:tr w:rsidR="00F87A62" w:rsidRPr="00F87A62" w14:paraId="4322D0C8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399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Inch's Tooling and Machining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94EF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Connie Inchaurregui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63B6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916 652-062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1E60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230 Taylor Roa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DE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oomis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3ADE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inchs@juno.com</w:t>
            </w:r>
          </w:p>
        </w:tc>
      </w:tr>
      <w:tr w:rsidR="00F87A62" w:rsidRPr="00F87A62" w14:paraId="668D0304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511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ehr Auto Electri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491CF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im Stommel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AAEF4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916.646.662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B11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4707 Northgate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583A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cramento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8302E" w14:textId="77777777" w:rsidR="00F87A62" w:rsidRPr="00F87A62" w:rsidRDefault="000F2BB5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hyperlink r:id="rId20" w:history="1">
              <w:r w:rsidR="00F87A62" w:rsidRPr="00F87A62">
                <w:rPr>
                  <w:rFonts w:ascii="Arial Narrow" w:hAnsi="Arial Narrow" w:cs="Arial"/>
                  <w:color w:val="000000"/>
                  <w:sz w:val="20"/>
                </w:rPr>
                <w:t>jim@lehrauto.com</w:t>
              </w:r>
            </w:hyperlink>
          </w:p>
        </w:tc>
      </w:tr>
      <w:tr w:rsidR="00F87A62" w:rsidRPr="00F87A62" w14:paraId="1AED0A56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9940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Lehr Auto 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0EB9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ike McGee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12C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E8AB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BAFED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8C1BC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mmcgee@lehrauto.com</w:t>
            </w:r>
          </w:p>
        </w:tc>
      </w:tr>
      <w:tr w:rsidR="00F87A62" w:rsidRPr="00F87A62" w14:paraId="5C7746BA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5232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Lloyd F. McKinney Assoc Inc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8108B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Sherri Stanley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902A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sz w:val="20"/>
              </w:rPr>
              <w:t xml:space="preserve"> ) 783-804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A9C23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 xml:space="preserve">25350 Cypress </w:t>
            </w:r>
            <w:proofErr w:type="spellStart"/>
            <w:r w:rsidRPr="00F87A62">
              <w:rPr>
                <w:rFonts w:ascii="Arial Narrow" w:hAnsi="Arial Narrow" w:cs="Arial"/>
                <w:sz w:val="20"/>
              </w:rPr>
              <w:t>Avemue</w:t>
            </w:r>
            <w:proofErr w:type="spellEnd"/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4AE61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27389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sherri.stanley@mckinneyassoc.com</w:t>
            </w:r>
          </w:p>
        </w:tc>
      </w:tr>
      <w:tr w:rsidR="00F87A62" w:rsidRPr="00F87A62" w14:paraId="5C43016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1466D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Red Dipper, LL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C346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Doug Parris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B420D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sz w:val="20"/>
              </w:rPr>
              <w:t xml:space="preserve"> ) 746-6041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1BCAB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701 Mountain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FE50E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32A84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doug@reddipper.com</w:t>
            </w:r>
          </w:p>
        </w:tc>
      </w:tr>
      <w:tr w:rsidR="00F87A62" w:rsidRPr="00F87A62" w14:paraId="496B32A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9215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Safety Dynamics Corporation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0A91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hn Sebastian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06A8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10-547-7233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3432E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320 Swan Way, Ste. 320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527F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Oaklan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BB429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ov@safetydynamics.org</w:t>
            </w:r>
          </w:p>
        </w:tc>
      </w:tr>
      <w:tr w:rsidR="00F87A62" w:rsidRPr="00F87A62" w14:paraId="3FE7A245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22AFF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SF Cable, Inc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50AE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F87A62">
              <w:rPr>
                <w:rFonts w:ascii="Arial Narrow" w:hAnsi="Arial Narrow" w:cs="Arial"/>
                <w:sz w:val="20"/>
              </w:rPr>
              <w:t>Pheo</w:t>
            </w:r>
            <w:proofErr w:type="spellEnd"/>
            <w:r w:rsidRPr="00F87A62">
              <w:rPr>
                <w:rFonts w:ascii="Arial Narrow" w:hAnsi="Arial Narrow" w:cs="Arial"/>
                <w:sz w:val="20"/>
              </w:rPr>
              <w:t xml:space="preserve"> Truong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BE719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proofErr w:type="gramStart"/>
            <w:r w:rsidRPr="00F87A62">
              <w:rPr>
                <w:rFonts w:ascii="Arial Narrow" w:hAnsi="Arial Narrow" w:cs="Arial"/>
                <w:sz w:val="20"/>
              </w:rPr>
              <w:t>( 510</w:t>
            </w:r>
            <w:proofErr w:type="gramEnd"/>
            <w:r w:rsidRPr="00F87A62">
              <w:rPr>
                <w:rFonts w:ascii="Arial Narrow" w:hAnsi="Arial Narrow" w:cs="Arial"/>
                <w:sz w:val="20"/>
              </w:rPr>
              <w:t xml:space="preserve"> ) 264-9988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D7349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28300 Industrial Blvd, Suite F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CA31D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A8972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ptruong@sfcable.com</w:t>
            </w:r>
          </w:p>
        </w:tc>
      </w:tr>
      <w:tr w:rsidR="00F87A62" w:rsidRPr="00F87A62" w14:paraId="435FE831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9125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elepath Corporation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0CB2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ary Henrique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E58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 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B63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49111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Milmont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Drive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CD7A2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Fremont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94D8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gary.henriques@telepathcorp.com</w:t>
            </w:r>
          </w:p>
        </w:tc>
      </w:tr>
      <w:tr w:rsidR="00F87A62" w:rsidRPr="00F87A62" w14:paraId="2C4D4AA0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89D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he Lighthous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33E5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n Domingos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A7B06" w14:textId="77777777" w:rsidR="00F87A62" w:rsidRPr="00F87A62" w:rsidRDefault="00F87A62" w:rsidP="00F87A62">
            <w:pPr>
              <w:jc w:val="right"/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(510) 783-8910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E679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813 Cabot Blvd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9514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75A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jon@thelighthouseinc.com</w:t>
            </w:r>
          </w:p>
        </w:tc>
      </w:tr>
      <w:tr w:rsidR="00F87A62" w:rsidRPr="00F87A62" w14:paraId="626C3193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AB40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The Truck DBA Lighthouse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A88E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Dan Webster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2A071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10-557-1257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1F495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19813 Cabot Blvd.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B06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C22B4" w14:textId="77777777" w:rsidR="00F87A62" w:rsidRPr="00F87A62" w:rsidRDefault="000F2BB5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hyperlink r:id="rId21" w:history="1">
              <w:r w:rsidR="00F87A62" w:rsidRPr="00F87A62">
                <w:rPr>
                  <w:rFonts w:ascii="Arial Narrow" w:hAnsi="Arial Narrow" w:cs="Arial"/>
                  <w:color w:val="000000"/>
                  <w:sz w:val="20"/>
                </w:rPr>
                <w:t>badda07@aol.com</w:t>
              </w:r>
            </w:hyperlink>
          </w:p>
        </w:tc>
      </w:tr>
      <w:tr w:rsidR="00F87A62" w:rsidRPr="00F87A62" w14:paraId="67731D27" w14:textId="77777777" w:rsidTr="00F87A62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6BA9A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Vision Communications Co.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9CDB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Merri Ann Smart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B6197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562-494-1326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BA423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3250 </w:t>
            </w:r>
            <w:proofErr w:type="spellStart"/>
            <w:r w:rsidRPr="00F87A62">
              <w:rPr>
                <w:rFonts w:ascii="Arial Narrow" w:hAnsi="Arial Narrow" w:cs="Arial"/>
                <w:color w:val="000000"/>
                <w:sz w:val="20"/>
              </w:rPr>
              <w:t>Airflite</w:t>
            </w:r>
            <w:proofErr w:type="spellEnd"/>
            <w:r w:rsidRPr="00F87A62">
              <w:rPr>
                <w:rFonts w:ascii="Arial Narrow" w:hAnsi="Arial Narrow" w:cs="Arial"/>
                <w:color w:val="000000"/>
                <w:sz w:val="20"/>
              </w:rPr>
              <w:t xml:space="preserve"> Way #301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4BB16" w14:textId="77777777" w:rsidR="00F87A62" w:rsidRPr="00F87A62" w:rsidRDefault="00F87A62" w:rsidP="00F87A62">
            <w:pPr>
              <w:rPr>
                <w:rFonts w:ascii="Arial Narrow" w:hAnsi="Arial Narrow" w:cs="Arial"/>
                <w:color w:val="000000"/>
                <w:sz w:val="20"/>
              </w:rPr>
            </w:pPr>
            <w:r w:rsidRPr="00F87A62">
              <w:rPr>
                <w:rFonts w:ascii="Arial Narrow" w:hAnsi="Arial Narrow" w:cs="Arial"/>
                <w:color w:val="000000"/>
                <w:sz w:val="20"/>
              </w:rPr>
              <w:t>Long Beach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3C2C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m-smart@2viscom.com</w:t>
            </w:r>
          </w:p>
        </w:tc>
      </w:tr>
      <w:tr w:rsidR="00F87A62" w:rsidRPr="00F87A62" w14:paraId="4445DA3E" w14:textId="77777777" w:rsidTr="00C51D57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251B6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 xml:space="preserve">Northern California’s Emergency Vehicle Installations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58637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 xml:space="preserve">Kyle </w:t>
            </w:r>
            <w:proofErr w:type="spellStart"/>
            <w:r w:rsidRPr="00F87A62">
              <w:rPr>
                <w:rFonts w:ascii="Arial Narrow" w:hAnsi="Arial Narrow" w:cs="Arial"/>
                <w:sz w:val="20"/>
              </w:rPr>
              <w:t>Umidon</w:t>
            </w:r>
            <w:proofErr w:type="spellEnd"/>
            <w:r w:rsidRPr="00F87A62">
              <w:rPr>
                <w:rFonts w:ascii="Arial Narrow" w:hAnsi="Arial Narrow" w:cs="Arial"/>
                <w:sz w:val="20"/>
              </w:rPr>
              <w:t xml:space="preserve"> 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AB051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 xml:space="preserve">(408)-509-6271 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AE015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33224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 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3E83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norcalevi@yahoo.com</w:t>
            </w:r>
          </w:p>
        </w:tc>
      </w:tr>
      <w:tr w:rsidR="00F87A62" w:rsidRPr="00F87A62" w14:paraId="0A18F6CD" w14:textId="77777777" w:rsidTr="00C51D57">
        <w:trPr>
          <w:trHeight w:val="310"/>
        </w:trPr>
        <w:tc>
          <w:tcPr>
            <w:tcW w:w="11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24E45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proofErr w:type="spellStart"/>
            <w:r w:rsidRPr="00F87A62">
              <w:rPr>
                <w:rFonts w:ascii="Arial Narrow" w:hAnsi="Arial Narrow" w:cs="Arial"/>
                <w:sz w:val="20"/>
              </w:rPr>
              <w:t>Audiomobile</w:t>
            </w:r>
            <w:proofErr w:type="spellEnd"/>
            <w:r w:rsidRPr="00F87A62">
              <w:rPr>
                <w:rFonts w:ascii="Arial Narrow" w:hAnsi="Arial Narrow" w:cs="Arial"/>
                <w:sz w:val="20"/>
              </w:rPr>
              <w:t xml:space="preserve"> 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8D6D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David Trinh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B58B3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510-839-1992</w:t>
            </w:r>
          </w:p>
        </w:tc>
        <w:tc>
          <w:tcPr>
            <w:tcW w:w="9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6BD85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24031 Mission Blvd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15FC5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Hayward</w:t>
            </w:r>
          </w:p>
        </w:tc>
        <w:tc>
          <w:tcPr>
            <w:tcW w:w="10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FB35" w14:textId="77777777" w:rsidR="00F87A62" w:rsidRPr="00F87A62" w:rsidRDefault="00F87A62" w:rsidP="00F87A62">
            <w:pPr>
              <w:rPr>
                <w:rFonts w:ascii="Arial Narrow" w:hAnsi="Arial Narrow" w:cs="Arial"/>
                <w:sz w:val="20"/>
              </w:rPr>
            </w:pPr>
            <w:r w:rsidRPr="00F87A62">
              <w:rPr>
                <w:rFonts w:ascii="Arial Narrow" w:hAnsi="Arial Narrow" w:cs="Arial"/>
                <w:sz w:val="20"/>
              </w:rPr>
              <w:t>audiomobilehayward@gmail.com</w:t>
            </w:r>
          </w:p>
        </w:tc>
      </w:tr>
      <w:tr w:rsidR="00C51D57" w:rsidRPr="00F87A62" w14:paraId="67193820" w14:textId="77777777" w:rsidTr="00C51D57">
        <w:trPr>
          <w:trHeight w:val="310"/>
        </w:trPr>
        <w:tc>
          <w:tcPr>
            <w:tcW w:w="1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0C214" w14:textId="77777777" w:rsidR="00F87A62" w:rsidRPr="00F87A62" w:rsidRDefault="00F87A62" w:rsidP="00F87A62">
            <w:pPr>
              <w:rPr>
                <w:rFonts w:ascii="Calibri" w:hAnsi="Calibri" w:cs="Calibri"/>
                <w:sz w:val="24"/>
                <w:szCs w:val="24"/>
              </w:rPr>
            </w:pPr>
            <w:r w:rsidRPr="00F87A62">
              <w:rPr>
                <w:rFonts w:ascii="Calibri" w:hAnsi="Calibri" w:cs="Calibri"/>
                <w:sz w:val="24"/>
                <w:szCs w:val="24"/>
              </w:rPr>
              <w:t>Heavy Equipment Parts Inc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26E87" w14:textId="77777777" w:rsidR="00F87A62" w:rsidRPr="00F87A62" w:rsidRDefault="00F87A62" w:rsidP="00F87A62">
            <w:pPr>
              <w:rPr>
                <w:rFonts w:ascii="Calibri" w:hAnsi="Calibri" w:cs="Calibri"/>
                <w:sz w:val="24"/>
                <w:szCs w:val="24"/>
              </w:rPr>
            </w:pPr>
            <w:r w:rsidRPr="00F87A62">
              <w:rPr>
                <w:rFonts w:ascii="Calibri" w:hAnsi="Calibri" w:cs="Calibri"/>
                <w:sz w:val="24"/>
                <w:szCs w:val="24"/>
              </w:rPr>
              <w:t>Brian Beery</w:t>
            </w:r>
          </w:p>
        </w:tc>
        <w:tc>
          <w:tcPr>
            <w:tcW w:w="6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71539" w14:textId="77777777" w:rsidR="00F87A62" w:rsidRPr="00F87A62" w:rsidRDefault="00F87A62" w:rsidP="00F87A62">
            <w:pPr>
              <w:rPr>
                <w:rFonts w:ascii="Calibri" w:hAnsi="Calibri" w:cs="Calibri"/>
                <w:sz w:val="24"/>
                <w:szCs w:val="24"/>
              </w:rPr>
            </w:pPr>
            <w:r w:rsidRPr="00F87A62">
              <w:rPr>
                <w:rFonts w:ascii="Calibri" w:hAnsi="Calibri" w:cs="Calibri"/>
                <w:sz w:val="24"/>
                <w:szCs w:val="24"/>
              </w:rPr>
              <w:t>510 293 6100</w:t>
            </w:r>
          </w:p>
        </w:tc>
        <w:tc>
          <w:tcPr>
            <w:tcW w:w="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5FFED" w14:textId="77777777" w:rsidR="00F87A62" w:rsidRPr="00F87A62" w:rsidRDefault="00F87A62" w:rsidP="00F87A62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8073C" w14:textId="77777777" w:rsidR="00F87A62" w:rsidRPr="00F87A62" w:rsidRDefault="00F87A62" w:rsidP="00F87A62">
            <w:pPr>
              <w:rPr>
                <w:sz w:val="20"/>
              </w:rPr>
            </w:pPr>
          </w:p>
        </w:tc>
        <w:tc>
          <w:tcPr>
            <w:tcW w:w="10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A3DFF" w14:textId="77777777" w:rsidR="00F87A62" w:rsidRPr="00F87A62" w:rsidRDefault="00F87A62" w:rsidP="00F87A62">
            <w:pPr>
              <w:rPr>
                <w:rFonts w:ascii="Calibri" w:hAnsi="Calibri" w:cs="Calibri"/>
                <w:sz w:val="24"/>
                <w:szCs w:val="24"/>
              </w:rPr>
            </w:pPr>
            <w:r w:rsidRPr="00F87A62">
              <w:rPr>
                <w:rFonts w:ascii="Calibri" w:hAnsi="Calibri" w:cs="Calibri"/>
                <w:sz w:val="24"/>
                <w:szCs w:val="24"/>
              </w:rPr>
              <w:t>brian@heavyeq.com</w:t>
            </w:r>
          </w:p>
        </w:tc>
      </w:tr>
    </w:tbl>
    <w:p w14:paraId="04009342" w14:textId="77777777" w:rsidR="00B94E07" w:rsidRPr="00A85450" w:rsidRDefault="00B94E07" w:rsidP="00B94E07">
      <w:pPr>
        <w:rPr>
          <w:rFonts w:ascii="Calibri" w:hAnsi="Calibri" w:cs="Calibri"/>
          <w:szCs w:val="26"/>
        </w:rPr>
      </w:pPr>
    </w:p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F87A62">
      <w:footerReference w:type="default" r:id="rId22"/>
      <w:pgSz w:w="15840" w:h="12240" w:orient="landscape"/>
      <w:pgMar w:top="1080" w:right="1440" w:bottom="1080" w:left="144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95F1" w14:textId="77777777" w:rsidR="002023B4" w:rsidRDefault="002023B4" w:rsidP="004D242F">
      <w:r>
        <w:separator/>
      </w:r>
    </w:p>
  </w:endnote>
  <w:endnote w:type="continuationSeparator" w:id="0">
    <w:p w14:paraId="718FA0D7" w14:textId="77777777" w:rsidR="002023B4" w:rsidRDefault="002023B4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7D9FE2A0" w:rsidR="00C51D57" w:rsidRPr="008F1AC7" w:rsidRDefault="00B60008" w:rsidP="00741E1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="004D242F" w:rsidRPr="00E83ABA">
      <w:rPr>
        <w:rFonts w:ascii="Calibri" w:hAnsi="Calibri" w:cs="Calibri"/>
        <w:color w:val="FF0000"/>
        <w:sz w:val="20"/>
      </w:rPr>
      <w:t>F</w:t>
    </w:r>
    <w:r w:rsidR="00FE5898" w:rsidRPr="00E83ABA">
      <w:rPr>
        <w:rFonts w:ascii="Calibri" w:hAnsi="Calibri" w:cs="Calibri"/>
        <w:color w:val="FF0000"/>
        <w:sz w:val="20"/>
      </w:rPr>
      <w:t>P</w:t>
    </w:r>
    <w:r w:rsidR="00E83ABA" w:rsidRP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="004D242F" w:rsidRPr="00E83ABA">
      <w:rPr>
        <w:rFonts w:ascii="Calibri" w:hAnsi="Calibri" w:cs="Calibri"/>
        <w:color w:val="FF0000"/>
        <w:sz w:val="20"/>
      </w:rPr>
      <w:t>90</w:t>
    </w:r>
    <w:r w:rsidR="00E83ABA" w:rsidRP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14:paraId="5DB62AEE" w14:textId="600A7CED" w:rsidR="00C51D57" w:rsidRDefault="00B6000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C51D57" w:rsidRDefault="00C51D57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7F8925CC" w:rsidR="005D1234" w:rsidRPr="00F87A62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 w:rsidRPr="00F87A62">
      <w:rPr>
        <w:rFonts w:ascii="Calibri" w:hAnsi="Calibri" w:cs="Calibri"/>
        <w:sz w:val="20"/>
      </w:rPr>
      <w:tab/>
    </w:r>
    <w:r w:rsidR="005D1234" w:rsidRPr="00F87A62">
      <w:rPr>
        <w:rFonts w:ascii="Calibri" w:hAnsi="Calibri" w:cs="Calibri"/>
        <w:sz w:val="20"/>
      </w:rPr>
      <w:t>RFQ No. 90</w:t>
    </w:r>
    <w:r w:rsidR="00F87A62" w:rsidRPr="00F87A62">
      <w:rPr>
        <w:rFonts w:ascii="Calibri" w:hAnsi="Calibri" w:cs="Calibri"/>
        <w:sz w:val="20"/>
      </w:rPr>
      <w:t>2329</w:t>
    </w:r>
    <w:r w:rsidR="005D1234" w:rsidRPr="00F87A62">
      <w:rPr>
        <w:rFonts w:ascii="Calibri" w:hAnsi="Calibri" w:cs="Calibri"/>
        <w:sz w:val="20"/>
      </w:rPr>
      <w:t xml:space="preserve">, </w:t>
    </w:r>
    <w:r w:rsidR="00715C57" w:rsidRPr="00F87A62">
      <w:rPr>
        <w:rFonts w:ascii="Calibri" w:hAnsi="Calibri" w:cs="Calibri"/>
        <w:sz w:val="20"/>
      </w:rPr>
      <w:t xml:space="preserve">Questions &amp; </w:t>
    </w:r>
    <w:r w:rsidR="00D30D72" w:rsidRPr="00F87A62">
      <w:rPr>
        <w:rFonts w:ascii="Calibri" w:hAnsi="Calibri" w:cs="Calibri"/>
        <w:sz w:val="20"/>
      </w:rPr>
      <w:t>Answer</w:t>
    </w:r>
    <w:r w:rsidR="00715C57" w:rsidRPr="00F87A62">
      <w:rPr>
        <w:rFonts w:ascii="Calibri" w:hAnsi="Calibri" w:cs="Calibri"/>
        <w:sz w:val="20"/>
      </w:rPr>
      <w:t>s</w:t>
    </w:r>
    <w:r w:rsidR="005D1234" w:rsidRPr="00F87A62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45567B6E" w:rsidR="005D53C7" w:rsidRPr="00F87A62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 w:rsidRPr="00F87A62">
      <w:rPr>
        <w:rFonts w:ascii="Calibri" w:hAnsi="Calibri" w:cs="Calibri"/>
        <w:sz w:val="20"/>
      </w:rPr>
      <w:tab/>
    </w:r>
    <w:r w:rsidR="005D53C7" w:rsidRPr="00F87A62">
      <w:rPr>
        <w:rFonts w:ascii="Calibri" w:hAnsi="Calibri" w:cs="Calibri"/>
        <w:sz w:val="20"/>
      </w:rPr>
      <w:t>RF</w:t>
    </w:r>
    <w:r w:rsidR="00E83ABA" w:rsidRPr="00F87A62">
      <w:rPr>
        <w:rFonts w:ascii="Calibri" w:hAnsi="Calibri" w:cs="Calibri"/>
        <w:sz w:val="20"/>
      </w:rPr>
      <w:t>Q</w:t>
    </w:r>
    <w:r w:rsidR="005D53C7" w:rsidRPr="00F87A62">
      <w:rPr>
        <w:rFonts w:ascii="Calibri" w:hAnsi="Calibri" w:cs="Calibri"/>
        <w:sz w:val="20"/>
      </w:rPr>
      <w:t xml:space="preserve"> No. </w:t>
    </w:r>
    <w:r w:rsidR="00F87A62" w:rsidRPr="00F87A62">
      <w:rPr>
        <w:rFonts w:ascii="Calibri" w:hAnsi="Calibri" w:cs="Calibri"/>
        <w:sz w:val="20"/>
      </w:rPr>
      <w:t>902329</w:t>
    </w:r>
    <w:r w:rsidR="005D53C7" w:rsidRPr="00F87A62">
      <w:rPr>
        <w:rFonts w:ascii="Calibri" w:hAnsi="Calibri" w:cs="Calibri"/>
        <w:sz w:val="20"/>
      </w:rPr>
      <w:t>, Vendor</w:t>
    </w:r>
    <w:r w:rsidR="0039295B" w:rsidRPr="00F87A62">
      <w:rPr>
        <w:rFonts w:ascii="Calibri" w:hAnsi="Calibri" w:cs="Calibri"/>
        <w:sz w:val="20"/>
      </w:rPr>
      <w:t xml:space="preserve"> Bid</w:t>
    </w:r>
    <w:r w:rsidR="005D53C7" w:rsidRPr="00F87A62">
      <w:rPr>
        <w:rFonts w:ascii="Calibri" w:hAnsi="Calibri" w:cs="Calibri"/>
        <w:sz w:val="20"/>
      </w:rPr>
      <w:t xml:space="preserve"> List </w:t>
    </w:r>
  </w:p>
  <w:p w14:paraId="15833877" w14:textId="6FC316A2" w:rsidR="005D53C7" w:rsidRDefault="005C4468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D602A" w14:textId="77777777" w:rsidR="002023B4" w:rsidRDefault="002023B4" w:rsidP="004D242F">
      <w:r>
        <w:separator/>
      </w:r>
    </w:p>
  </w:footnote>
  <w:footnote w:type="continuationSeparator" w:id="0">
    <w:p w14:paraId="73D83D8A" w14:textId="77777777" w:rsidR="002023B4" w:rsidRDefault="002023B4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C51D57" w:rsidRPr="00F87A62" w:rsidRDefault="00B60008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F87A62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F87A62">
      <w:rPr>
        <w:rFonts w:ascii="Calibri" w:hAnsi="Calibri" w:cs="Calibri"/>
        <w:b/>
        <w:snapToGrid w:val="0"/>
        <w:szCs w:val="26"/>
      </w:rPr>
      <w:t>Procurement</w:t>
    </w:r>
  </w:p>
  <w:p w14:paraId="6819F298" w14:textId="2FE8C21D" w:rsidR="00C51D57" w:rsidRPr="004D242F" w:rsidRDefault="004D242F" w:rsidP="00741E1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F87A62">
      <w:rPr>
        <w:rFonts w:ascii="Calibri" w:hAnsi="Calibri" w:cs="Calibri"/>
        <w:b/>
        <w:snapToGrid w:val="0"/>
        <w:szCs w:val="26"/>
      </w:rPr>
      <w:t>RF</w:t>
    </w:r>
    <w:r w:rsidR="00E83ABA" w:rsidRPr="00F87A62">
      <w:rPr>
        <w:rFonts w:ascii="Calibri" w:hAnsi="Calibri" w:cs="Calibri"/>
        <w:b/>
        <w:snapToGrid w:val="0"/>
        <w:szCs w:val="26"/>
      </w:rPr>
      <w:t>Q</w:t>
    </w:r>
    <w:r w:rsidRPr="00F87A62">
      <w:rPr>
        <w:rFonts w:ascii="Calibri" w:hAnsi="Calibri" w:cs="Calibri"/>
        <w:b/>
        <w:snapToGrid w:val="0"/>
        <w:szCs w:val="26"/>
      </w:rPr>
      <w:t xml:space="preserve"> No. 90</w:t>
    </w:r>
    <w:r w:rsidR="00F87A62" w:rsidRPr="00F87A62">
      <w:rPr>
        <w:rFonts w:ascii="Calibri" w:hAnsi="Calibri" w:cs="Calibri"/>
        <w:b/>
        <w:snapToGrid w:val="0"/>
        <w:szCs w:val="26"/>
      </w:rPr>
      <w:t>2329</w:t>
    </w:r>
    <w:r w:rsidRPr="004D242F">
      <w:rPr>
        <w:rFonts w:ascii="Calibri" w:hAnsi="Calibri" w:cs="Calibri"/>
        <w:b/>
        <w:snapToGrid w:val="0"/>
        <w:szCs w:val="26"/>
      </w:rPr>
      <w:t>, Questions &amp; Answers</w:t>
    </w:r>
  </w:p>
  <w:p w14:paraId="467C96E5" w14:textId="77777777" w:rsidR="00C51D57" w:rsidRDefault="00C51D57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C51D57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C51D57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01F7B"/>
    <w:rsid w:val="00035A55"/>
    <w:rsid w:val="000835A0"/>
    <w:rsid w:val="000D4C47"/>
    <w:rsid w:val="000F2BB5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A2ACB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402EA"/>
    <w:rsid w:val="00C51D57"/>
    <w:rsid w:val="00C56222"/>
    <w:rsid w:val="00CB36D0"/>
    <w:rsid w:val="00CB52F8"/>
    <w:rsid w:val="00CD5814"/>
    <w:rsid w:val="00CF26D9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87A62"/>
    <w:rsid w:val="00FC4182"/>
    <w:rsid w:val="00FD370B"/>
    <w:rsid w:val="00FD5CD9"/>
    <w:rsid w:val="00FE19E9"/>
    <w:rsid w:val="00FE475B"/>
    <w:rsid w:val="00FE5898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21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87A62"/>
    <w:pPr>
      <w:spacing w:before="100" w:beforeAutospacing="1" w:after="100" w:afterAutospacing="1"/>
    </w:pPr>
    <w:rPr>
      <w:sz w:val="24"/>
      <w:szCs w:val="24"/>
    </w:rPr>
  </w:style>
  <w:style w:type="paragraph" w:customStyle="1" w:styleId="xl65">
    <w:name w:val="xl65"/>
    <w:basedOn w:val="Normal"/>
    <w:rsid w:val="00F87A62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66">
    <w:name w:val="xl66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67">
    <w:name w:val="xl67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68">
    <w:name w:val="xl68"/>
    <w:basedOn w:val="Normal"/>
    <w:rsid w:val="00F87A62"/>
    <w:pPr>
      <w:spacing w:before="100" w:beforeAutospacing="1" w:after="100" w:afterAutospacing="1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69">
    <w:name w:val="xl69"/>
    <w:basedOn w:val="Normal"/>
    <w:rsid w:val="00F87A62"/>
    <w:pPr>
      <w:spacing w:before="100" w:beforeAutospacing="1" w:after="100" w:afterAutospacing="1"/>
      <w:textAlignment w:val="center"/>
    </w:pPr>
    <w:rPr>
      <w:rFonts w:ascii="Calibri" w:hAnsi="Calibri" w:cs="Calibri"/>
      <w:sz w:val="24"/>
      <w:szCs w:val="24"/>
    </w:rPr>
  </w:style>
  <w:style w:type="paragraph" w:customStyle="1" w:styleId="xl70">
    <w:name w:val="xl70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1">
    <w:name w:val="xl71"/>
    <w:basedOn w:val="Normal"/>
    <w:rsid w:val="00F87A62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2">
    <w:name w:val="xl72"/>
    <w:basedOn w:val="Normal"/>
    <w:rsid w:val="00F87A62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/>
    </w:pPr>
    <w:rPr>
      <w:rFonts w:ascii="Arial Narrow" w:hAnsi="Arial Narrow"/>
      <w:color w:val="000000"/>
      <w:sz w:val="24"/>
      <w:szCs w:val="24"/>
    </w:rPr>
  </w:style>
  <w:style w:type="paragraph" w:customStyle="1" w:styleId="xl73">
    <w:name w:val="xl73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Narrow" w:hAnsi="Arial Narrow"/>
      <w:sz w:val="24"/>
      <w:szCs w:val="24"/>
    </w:rPr>
  </w:style>
  <w:style w:type="paragraph" w:customStyle="1" w:styleId="xl74">
    <w:name w:val="xl74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5">
    <w:name w:val="xl75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6">
    <w:name w:val="xl76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7">
    <w:name w:val="xl77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78">
    <w:name w:val="xl78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color w:val="000000"/>
      <w:sz w:val="24"/>
      <w:szCs w:val="24"/>
    </w:rPr>
  </w:style>
  <w:style w:type="paragraph" w:customStyle="1" w:styleId="xl79">
    <w:name w:val="xl79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0">
    <w:name w:val="xl80"/>
    <w:basedOn w:val="Normal"/>
    <w:rsid w:val="00F87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 Narrow" w:hAnsi="Arial Narrow"/>
      <w:sz w:val="24"/>
      <w:szCs w:val="24"/>
    </w:rPr>
  </w:style>
  <w:style w:type="paragraph" w:customStyle="1" w:styleId="xl81">
    <w:name w:val="xl81"/>
    <w:basedOn w:val="Normal"/>
    <w:rsid w:val="00F87A62"/>
    <w:pPr>
      <w:pBdr>
        <w:top w:val="single" w:sz="8" w:space="0" w:color="000000"/>
        <w:left w:val="single" w:sz="8" w:space="0" w:color="000000"/>
        <w:bottom w:val="single" w:sz="4" w:space="0" w:color="FFFF00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82">
    <w:name w:val="xl82"/>
    <w:basedOn w:val="Normal"/>
    <w:rsid w:val="00F87A62"/>
    <w:pPr>
      <w:pBdr>
        <w:top w:val="single" w:sz="8" w:space="0" w:color="000000"/>
        <w:left w:val="single" w:sz="4" w:space="0" w:color="FFFF00"/>
        <w:bottom w:val="single" w:sz="4" w:space="0" w:color="FFFF00"/>
        <w:right w:val="single" w:sz="4" w:space="0" w:color="FFFF0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  <w:style w:type="paragraph" w:customStyle="1" w:styleId="xl83">
    <w:name w:val="xl83"/>
    <w:basedOn w:val="Normal"/>
    <w:rsid w:val="00F87A62"/>
    <w:pPr>
      <w:pBdr>
        <w:top w:val="single" w:sz="8" w:space="0" w:color="000000"/>
        <w:left w:val="single" w:sz="4" w:space="0" w:color="FFFF00"/>
        <w:bottom w:val="single" w:sz="4" w:space="0" w:color="FFFF00"/>
        <w:right w:val="single" w:sz="8" w:space="0" w:color="000000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rFonts w:ascii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badda07@aol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jim@lehraut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ichelle@crystalsmrin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5" ma:contentTypeDescription="Create a new document." ma:contentTypeScope="" ma:versionID="a4a2c8f0078bcbcbd1e4159598538aec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70d765ff7c637c555d9afc5667c4a744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124D-EF22-4CAA-927C-7A604B534A9B}">
  <ds:schemaRefs>
    <ds:schemaRef ds:uri="http://purl.org/dc/elements/1.1/"/>
    <ds:schemaRef ds:uri="http://schemas.microsoft.com/office/2006/metadata/properties"/>
    <ds:schemaRef ds:uri="ef22eea8-2c10-4a2f-8167-165b96e92744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D7A6ED-3CCB-4C84-8B82-EDBCE56EF5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2141</Words>
  <Characters>12684</Characters>
  <Application>Microsoft Office Word</Application>
  <DocSecurity>0</DocSecurity>
  <Lines>875</Lines>
  <Paragraphs>7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Q QA Template</vt:lpstr>
    </vt:vector>
  </TitlesOfParts>
  <Company/>
  <LinksUpToDate>false</LinksUpToDate>
  <CharactersWithSpaces>1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Moore, Marcus  GSA - Procurement Department</cp:lastModifiedBy>
  <cp:revision>4</cp:revision>
  <dcterms:created xsi:type="dcterms:W3CDTF">2023-10-19T16:27:00Z</dcterms:created>
  <dcterms:modified xsi:type="dcterms:W3CDTF">2023-10-2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